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r>
        <w:t xml:space="preserve"> </w:t>
      </w:r>
      <w:r>
        <w:t xml:space="preserve">in</w:t>
      </w:r>
      <w:r>
        <w:t xml:space="preserve"> </w:t>
      </w:r>
      <w:r>
        <w:t xml:space="preserve">Almaty,</w:t>
      </w:r>
      <w:r>
        <w:t xml:space="preserve"> </w:t>
      </w:r>
      <w:r>
        <w:t xml:space="preserve">Kazakhstan</w:t>
      </w:r>
    </w:p>
    <w:bookmarkStart w:id="20" w:name="internship-application-letter"/>
    <w:p>
      <w:pPr>
        <w:pStyle w:val="Heading1"/>
      </w:pPr>
      <w:r>
        <w:t xml:space="preserve">Internship Application Letter</w:t>
      </w:r>
    </w:p>
    <w:p>
      <w:pPr>
        <w:pStyle w:val="FirstParagraph"/>
      </w:pPr>
      <w:r>
        <w:t xml:space="preserve">For Veterinary Medicine Internship Opportunity in Almaty, Kazakhst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 Name]</w:t>
      </w:r>
    </w:p>
    <w:p>
      <w:pPr>
        <w:pStyle w:val="BodyText"/>
      </w:pPr>
      <w:r>
        <w:t xml:space="preserve">[Veterinary Clinic/Hospital/Organization Name]</w:t>
      </w:r>
    </w:p>
    <w:p>
      <w:pPr>
        <w:pStyle w:val="BodyText"/>
      </w:pPr>
      <w:r>
        <w:t xml:space="preserve">[Organization Address]</w:t>
      </w:r>
    </w:p>
    <w:bookmarkStart w:id="21" w:name="X1212ec078d324f1cbe1a538dbaf31bf26ccce42"/>
    <w:p>
      <w:pPr>
        <w:pStyle w:val="Heading2"/>
      </w:pPr>
      <w:r>
        <w:t xml:space="preserve">Subject: Application for Veterinary Internship Position in Almaty, Kazakhstan</w:t>
      </w:r>
    </w:p>
    <w:p>
      <w:pPr>
        <w:pStyle w:val="FirstParagraph"/>
      </w:pPr>
      <w:r>
        <w:t xml:space="preserve">Dear Hiring Manager,</w:t>
      </w:r>
    </w:p>
    <w:p>
      <w:pPr>
        <w:pStyle w:val="BodyText"/>
      </w:pPr>
      <w:r>
        <w:t xml:space="preserve">It is with profound enthusiasm and deep respect for the veterinary profession that I submit this Internship Application Letter to express my earnest interest in a Veterinary Internship opportunity at your esteemed institution in Almaty, Kazakhstan. Having dedicated five years to rigorous academic study of veterinary medicine at [Your University Name], I have cultivated not only clinical expertise but also a profound understanding of the unique challenges and opportunities within Kazakhstan's evolving animal healthcare landscape. My decision to pursue this internship specifically in Kazakhstan Almaty stems from my commitment to contribute meaningfully to a region where veterinary medicine stands at the precipice of transformative growth.</w:t>
      </w:r>
    </w:p>
    <w:p>
      <w:pPr>
        <w:pStyle w:val="BodyText"/>
      </w:pPr>
      <w:r>
        <w:t xml:space="preserve">My academic journey has been meticulously structured around equipping me with contemporary veterinary competencies. During my final year, I completed advanced coursework in Comparative Animal Pathology, Zoonotic Disease Management, and Equine Medicine – subjects directly relevant to Kazakhstan's agricultural economy where livestock health remains paramount. My clinical rotations at [University Teaching Hospital Name] exposed me to 120+ surgical procedures and emergency care cases across species including cattle, canines, felines, and equines. Notably, I spearheaded a student-led initiative collaborating with local animal shelters in [Your City/Country] to implement vaccination drives targeting parvovirus – an experience that taught me the profound impact of preventive medicine on community health. These experiences have instilled in me the belief that every Veterinarian must be both a skilled clinician and a compassionate steward of animal welfare.</w:t>
      </w:r>
    </w:p>
    <w:p>
      <w:pPr>
        <w:pStyle w:val="BodyText"/>
      </w:pPr>
      <w:r>
        <w:t xml:space="preserve">What compels me most about pursuing this internship in Kazakhstan Almaty is the city's pivotal role as Central Asia's veterinary innovation hub. Having researched Kazakhstan's National Animal Health Strategy (2025), I recognize that Almaty serves as the critical nexus where international best practices intersect with local agricultural needs. With over 35% of Kazakhstan's GDP derived from agriculture and livestock, the demand for skilled Veterinarians who understand both traditional pastoralist practices and modern diagnostic techniques has never been more urgent. I am particularly inspired by your organization's recent partnership with the Kazakh Ministry of Agriculture on rabies eradication programs – a mission that aligns perfectly with my advocacy for One Health initiatives integrating human, animal, and environmental health systems.</w:t>
      </w:r>
    </w:p>
    <w:p>
      <w:pPr>
        <w:pStyle w:val="BodyText"/>
      </w:pPr>
      <w:r>
        <w:t xml:space="preserve">My preparedness extends beyond technical skills. Fluent in Kazakh (CEFR B2) and English (TOEFL 110), I have actively engaged with Kazakhstan's veterinary community through virtual forums hosted by the Kazakh Veterinary Association. During my language immersion program in Almaty last summer, I volunteered at [Local Animal Shelter Name], assisting with spay/neuter campaigns that served over 200 stray animals – an experience that deepened my cultural fluency and understanding of local animal welfare challenges. I am acutely aware that successful veterinary care in Kazakhstan requires navigating unique contexts: from rural nomadic communities where veterinary access is limited to urban pet owners increasingly demanding specialized services. This multifaceted perspective positions me to immediately contribute while learning from your team's expertise.</w:t>
      </w:r>
    </w:p>
    <w:p>
      <w:pPr>
        <w:pStyle w:val="BodyText"/>
      </w:pPr>
      <w:r>
        <w:t xml:space="preserve">I am particularly drawn to the opportunity at [Organization Name] because of your pioneering work in tele-veterinary services for remote Kazakh regions. My technical proficiency with digital medical records systems (including VetConnect and IDEXX) combined with my interest in mobile health applications would allow me to support your expansion into underserved communities. I have already begun developing a pilot project mapping veterinary service gaps across Almaty's districts – a framework I am eager to refine under your guidance. In Kazakhstan's rapidly modernizing healthcare sector, this blend of clinical knowledge and tech-savviness is not just beneficial but essential for the future of veterinary medicine in our region.</w:t>
      </w:r>
    </w:p>
    <w:p>
      <w:pPr>
        <w:pStyle w:val="BodyText"/>
      </w:pPr>
      <w:r>
        <w:t xml:space="preserve">What truly excites me about joining your team is the chance to learn from practitioners who navigate Kazakhstan's unique veterinary ecosystem daily. I understand that a successful Veterinarian in Almaty must balance traditional healing knowledge with evidence-based medicine, interpret cultural nuances in animal husbandry practices, and advocate for policies addressing emerging threats like African Swine Fever. My academic thesis on "Climate Change Impacts on Livestock Health in Central Asia" directly addresses these complexities – I would welcome the opportunity to apply this research within your organization's operational context.</w:t>
      </w:r>
    </w:p>
    <w:p>
      <w:pPr>
        <w:pStyle w:val="BodyText"/>
      </w:pPr>
      <w:r>
        <w:t xml:space="preserve">I recognize that this Internship Application Letter merely scratches the surface of my qualifications. In my attached resume, you will find detailed documentation of my clinical rotations, language proficiencies, and volunteer work with veterinary NGOs across three countries. My references from Dr. [Professor's Name] at [University] (Vet School Chair) and Dr. [Clinic Director Name] at [Hospital], both experts in Central Asian veterinary medicine, stand ready to corroborate my commitment to excellence.</w:t>
      </w:r>
    </w:p>
    <w:p>
      <w:pPr>
        <w:pStyle w:val="BodyText"/>
      </w:pPr>
      <w:r>
        <w:t xml:space="preserve">Kazakhstan Almaty represents not just a geographic location but the very heart of veterinary medicine's future in Eurasia. I am eager to contribute my energy, academic foundation, and cultural sensitivity while absorbing the wisdom of your exceptional team. As I prepare to graduate with honors from [University Name], I envision this internship as the critical bridge between theoretical knowledge and impactful practice – precisely where Kazakhstan needs dedicated Veterinarians today.</w:t>
      </w:r>
    </w:p>
    <w:p>
      <w:pPr>
        <w:pStyle w:val="BodyText"/>
      </w:pPr>
      <w:r>
        <w:t xml:space="preserve">Thank you for considering my application. I am available for an interview at your earliest convenience and would welcome the opportunity to discuss how my skills align with your clinic's mission. I look forward to the possibility of contributing to the advancement of veterinary care in Kazakhstan Almaty through this internship.</w:t>
      </w:r>
    </w:p>
    <w:p>
      <w:pPr>
        <w:pStyle w:val="BodyText"/>
      </w:pPr>
      <w:r>
        <w:t xml:space="preserve">Respectfully yours,</w:t>
      </w:r>
    </w:p>
    <w:p>
      <w:pPr>
        <w:pStyle w:val="BodyText"/>
      </w:pPr>
      <w:r>
        <w:br/>
      </w:r>
      <w:r>
        <w:br/>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Medicine in Almaty, Kazakhstan</dc:title>
  <dc:creator/>
  <dc:language>en</dc:language>
  <cp:keywords/>
  <dcterms:created xsi:type="dcterms:W3CDTF">2026-07-21T10:41:47Z</dcterms:created>
  <dcterms:modified xsi:type="dcterms:W3CDTF">2026-07-21T10: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